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071461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6051D" w:rsidRDefault="00D6051D">
          <w:pPr>
            <w:pStyle w:val="TOCHeading"/>
          </w:pPr>
          <w:r>
            <w:t>Contents</w:t>
          </w:r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943930" w:history="1">
            <w:r w:rsidRPr="00845609">
              <w:rPr>
                <w:rStyle w:val="Hyperlink"/>
                <w:rFonts w:eastAsia="Times New Roman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1" w:history="1">
            <w:r w:rsidR="00D6051D" w:rsidRPr="00845609">
              <w:rPr>
                <w:rStyle w:val="Hyperlink"/>
                <w:rFonts w:eastAsia="Times New Roman"/>
                <w:noProof/>
              </w:rPr>
              <w:t>Git hub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1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1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2" w:history="1">
            <w:r w:rsidR="00D6051D" w:rsidRPr="00845609">
              <w:rPr>
                <w:rStyle w:val="Hyperlink"/>
                <w:rFonts w:eastAsia="Times New Roman"/>
                <w:noProof/>
              </w:rPr>
              <w:t>Difference between single quote and double quote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2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3" w:history="1">
            <w:r w:rsidR="00D6051D" w:rsidRPr="00845609">
              <w:rPr>
                <w:rStyle w:val="Hyperlink"/>
                <w:rFonts w:eastAsia="Times New Roman"/>
                <w:noProof/>
              </w:rPr>
              <w:t>Echo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3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4" w:history="1">
            <w:r w:rsidR="00D6051D" w:rsidRPr="00845609">
              <w:rPr>
                <w:rStyle w:val="Hyperlink"/>
                <w:rFonts w:eastAsia="Times New Roman"/>
                <w:noProof/>
              </w:rPr>
              <w:t>Constant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4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5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Loop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5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6" w:history="1">
            <w:r w:rsidR="00D6051D" w:rsidRPr="00845609">
              <w:rPr>
                <w:rStyle w:val="Hyperlink"/>
                <w:noProof/>
              </w:rPr>
              <w:t>While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6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7" w:history="1">
            <w:r w:rsidR="00D6051D" w:rsidRPr="00845609">
              <w:rPr>
                <w:rStyle w:val="Hyperlink"/>
                <w:rFonts w:eastAsia="Times New Roman"/>
                <w:noProof/>
              </w:rPr>
              <w:t>Target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7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8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CRUD Operation in php using mysqli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8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39" w:history="1">
            <w:r w:rsidR="00D6051D" w:rsidRPr="00845609">
              <w:rPr>
                <w:rStyle w:val="Hyperlink"/>
                <w:noProof/>
              </w:rPr>
              <w:t>I.</w:t>
            </w:r>
            <w:r w:rsidR="00D6051D">
              <w:rPr>
                <w:rFonts w:eastAsiaTheme="minorEastAsia"/>
                <w:noProof/>
              </w:rPr>
              <w:tab/>
            </w:r>
            <w:r w:rsidR="00D6051D" w:rsidRPr="00845609">
              <w:rPr>
                <w:rStyle w:val="Hyperlink"/>
                <w:noProof/>
              </w:rPr>
              <w:t>Create(Insert)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9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40" w:history="1">
            <w:r w:rsidR="00D6051D" w:rsidRPr="00845609">
              <w:rPr>
                <w:rStyle w:val="Hyperlink"/>
                <w:rFonts w:eastAsia="Times New Roman"/>
                <w:noProof/>
              </w:rPr>
              <w:t>a.</w:t>
            </w:r>
            <w:r w:rsidR="00D6051D">
              <w:rPr>
                <w:rFonts w:eastAsiaTheme="minorEastAsia"/>
                <w:noProof/>
              </w:rPr>
              <w:tab/>
            </w:r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Algorithm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0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1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Session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1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5006E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2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Important note :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2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4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r>
            <w:rPr>
              <w:b/>
              <w:bCs/>
              <w:noProof/>
            </w:rPr>
            <w:fldChar w:fldCharType="end"/>
          </w:r>
        </w:p>
      </w:sdtContent>
    </w:sdt>
    <w:p w:rsidR="00D6051D" w:rsidRDefault="00D6051D" w:rsidP="00D6051D"/>
    <w:p w:rsidR="000213DE" w:rsidRPr="000213DE" w:rsidRDefault="004B1056" w:rsidP="000213DE">
      <w:pPr>
        <w:pStyle w:val="Heading1"/>
      </w:pPr>
      <w:bookmarkStart w:id="0" w:name="_Toc44943930"/>
      <w:r>
        <w:rPr>
          <w:rFonts w:eastAsia="Times New Roman"/>
        </w:rPr>
        <w:t>Installation</w:t>
      </w:r>
      <w:bookmarkEnd w:id="0"/>
    </w:p>
    <w:p w:rsidR="004B1056" w:rsidRDefault="004B1056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B1056" w:rsidRDefault="005006E9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Long ago we used to work in </w:t>
      </w:r>
      <w:bookmarkStart w:id="1" w:name="_GoBack"/>
      <w:bookmarkEnd w:id="1"/>
      <w:proofErr w:type="spellStart"/>
      <w:r w:rsidR="004B1056">
        <w:rPr>
          <w:rFonts w:ascii="Arial" w:eastAsia="Times New Roman" w:hAnsi="Arial" w:cs="Arial"/>
          <w:color w:val="000000"/>
        </w:rPr>
        <w:t>Xamp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and </w:t>
      </w:r>
      <w:proofErr w:type="spellStart"/>
      <w:r w:rsidR="004B1056">
        <w:rPr>
          <w:rFonts w:ascii="Arial" w:eastAsia="Times New Roman" w:hAnsi="Arial" w:cs="Arial"/>
          <w:color w:val="000000"/>
        </w:rPr>
        <w:t>Wam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for the local server now we use </w:t>
      </w:r>
      <w:proofErr w:type="spellStart"/>
      <w:r w:rsidR="004B1056">
        <w:rPr>
          <w:rFonts w:ascii="Arial" w:eastAsia="Times New Roman" w:hAnsi="Arial" w:cs="Arial"/>
          <w:color w:val="000000"/>
        </w:rPr>
        <w:t>Laragon</w:t>
      </w:r>
      <w:proofErr w:type="spellEnd"/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’s easy to use than other software.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create virtual domain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iv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s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ertificate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open project from www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sy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ject don’t need to wr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rtisan serve</w:t>
      </w:r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Default="000213DE" w:rsidP="000213DE">
      <w:pPr>
        <w:pStyle w:val="Heading1"/>
        <w:rPr>
          <w:rFonts w:eastAsia="Times New Roman"/>
        </w:rPr>
      </w:pPr>
      <w:bookmarkStart w:id="2" w:name="_Toc44943931"/>
      <w:proofErr w:type="spellStart"/>
      <w:r>
        <w:rPr>
          <w:rFonts w:eastAsia="Times New Roman"/>
        </w:rPr>
        <w:t>Git</w:t>
      </w:r>
      <w:proofErr w:type="spellEnd"/>
      <w:r>
        <w:rPr>
          <w:rFonts w:eastAsia="Times New Roman"/>
        </w:rPr>
        <w:t xml:space="preserve"> hub</w:t>
      </w:r>
      <w:bookmarkEnd w:id="2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Create a new Repository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init</w:t>
      </w:r>
      <w:proofErr w:type="spell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status 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red: commit is still not done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reen: commit has been done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remote add origin </w:t>
      </w:r>
      <w:proofErr w:type="spellStart"/>
      <w:proofErr w:type="gram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@github.com:krevilraj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/Simple-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CRUD.git</w:t>
      </w:r>
      <w:proofErr w:type="spellEnd"/>
      <w:proofErr w:type="gram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add .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( it will change into green)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commit -m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“ message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” after this all files will be green now it is ready for push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push origin master</w:t>
      </w:r>
    </w:p>
    <w:p w:rsidR="000213DE" w:rsidRPr="000213DE" w:rsidRDefault="000213DE" w:rsidP="000213DE"/>
    <w:p w:rsidR="004B1056" w:rsidRDefault="004B1056" w:rsidP="004B1056">
      <w:pPr>
        <w:pStyle w:val="Heading1"/>
        <w:rPr>
          <w:rFonts w:eastAsia="Times New Roman"/>
        </w:rPr>
      </w:pPr>
      <w:bookmarkStart w:id="3" w:name="_Toc44943932"/>
      <w:r>
        <w:rPr>
          <w:rFonts w:eastAsia="Times New Roman"/>
        </w:rPr>
        <w:lastRenderedPageBreak/>
        <w:t>Difference between single quote and double quote</w:t>
      </w:r>
      <w:bookmarkEnd w:id="3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Arial" w:eastAsia="Times New Roman" w:hAnsi="Arial" w:cs="Arial"/>
          <w:color w:val="000000"/>
        </w:rPr>
        <w:t xml:space="preserve">Single quote </w:t>
      </w:r>
      <w:r>
        <w:rPr>
          <w:rFonts w:ascii="Arial" w:eastAsia="Times New Roman" w:hAnsi="Arial" w:cs="Arial"/>
          <w:color w:val="000000"/>
        </w:rPr>
        <w:t>and</w:t>
      </w:r>
      <w:r w:rsidRPr="004B1056">
        <w:rPr>
          <w:rFonts w:ascii="Arial" w:eastAsia="Times New Roman" w:hAnsi="Arial" w:cs="Arial"/>
          <w:color w:val="000000"/>
        </w:rPr>
        <w:t xml:space="preserve"> double quote </w:t>
      </w:r>
      <w:r>
        <w:rPr>
          <w:rFonts w:ascii="Arial" w:eastAsia="Times New Roman" w:hAnsi="Arial" w:cs="Arial"/>
          <w:color w:val="000000"/>
        </w:rPr>
        <w:t>both used for string. But Double quote recognize variable whereas single quote doesn’t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4" w:name="_Toc44943933"/>
      <w:r w:rsidRPr="004B1056">
        <w:rPr>
          <w:rFonts w:eastAsia="Times New Roman"/>
        </w:rPr>
        <w:t>Echo</w:t>
      </w:r>
      <w:bookmarkEnd w:id="4"/>
      <w:r w:rsidRPr="004B1056">
        <w:rPr>
          <w:rFonts w:eastAsia="Times New Roman"/>
        </w:rPr>
        <w:t> </w:t>
      </w:r>
    </w:p>
    <w:p w:rsidR="004B1056" w:rsidRPr="004B1056" w:rsidRDefault="004B1056" w:rsidP="000213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It only </w:t>
      </w:r>
      <w:r w:rsidR="000213DE">
        <w:rPr>
          <w:rFonts w:ascii="Arial" w:eastAsia="Times New Roman" w:hAnsi="Arial" w:cs="Arial"/>
          <w:color w:val="000000"/>
        </w:rPr>
        <w:t>recognizes</w:t>
      </w:r>
      <w:r>
        <w:rPr>
          <w:rFonts w:ascii="Arial" w:eastAsia="Times New Roman" w:hAnsi="Arial" w:cs="Arial"/>
          <w:color w:val="000000"/>
        </w:rPr>
        <w:t xml:space="preserve"> variable, single quote, double quote</w:t>
      </w:r>
      <w:r w:rsidR="000213DE">
        <w:rPr>
          <w:rFonts w:ascii="Arial" w:eastAsia="Times New Roman" w:hAnsi="Arial" w:cs="Arial"/>
          <w:color w:val="000000"/>
        </w:rPr>
        <w:t xml:space="preserve">, concatenation, Athematic operator, 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0213DE" w:rsidRDefault="004B1056" w:rsidP="000213DE">
      <w:pPr>
        <w:pStyle w:val="Heading1"/>
        <w:rPr>
          <w:rFonts w:eastAsia="Times New Roman"/>
        </w:rPr>
      </w:pPr>
      <w:bookmarkStart w:id="5" w:name="_Toc44943934"/>
      <w:r w:rsidRPr="004B1056">
        <w:rPr>
          <w:rFonts w:eastAsia="Times New Roman"/>
        </w:rPr>
        <w:t>Constant</w:t>
      </w:r>
      <w:bookmarkEnd w:id="5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php</w:t>
      </w:r>
      <w:proofErr w:type="spellEnd"/>
      <w:proofErr w:type="gramEnd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efine(</w:t>
      </w:r>
      <w:proofErr w:type="gramEnd"/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GREETING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Welcome to W3Schools.com!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)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CD"/>
          <w:sz w:val="23"/>
          <w:szCs w:val="23"/>
          <w:shd w:val="clear" w:color="auto" w:fill="FFFFFF"/>
        </w:rPr>
        <w:t>echo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GREETING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0213DE">
      <w:pPr>
        <w:pStyle w:val="Heading1"/>
        <w:rPr>
          <w:rFonts w:eastAsia="Times New Roman"/>
          <w:shd w:val="clear" w:color="auto" w:fill="FFFFFF"/>
        </w:rPr>
      </w:pPr>
      <w:bookmarkStart w:id="6" w:name="_Toc44943935"/>
      <w:r w:rsidRPr="004B1056">
        <w:rPr>
          <w:rFonts w:eastAsia="Times New Roman"/>
          <w:shd w:val="clear" w:color="auto" w:fill="FFFFFF"/>
        </w:rPr>
        <w:t>Loop</w:t>
      </w:r>
      <w:bookmarkEnd w:id="6"/>
    </w:p>
    <w:p w:rsidR="000213DE" w:rsidRDefault="000213DE" w:rsidP="000213DE">
      <w:pPr>
        <w:pStyle w:val="Heading2"/>
      </w:pPr>
      <w:bookmarkStart w:id="7" w:name="_Toc44943936"/>
      <w:r>
        <w:t>While</w:t>
      </w:r>
      <w:bookmarkEnd w:id="7"/>
    </w:p>
    <w:p w:rsidR="000213DE" w:rsidRPr="000213DE" w:rsidRDefault="000213DE" w:rsidP="000213DE">
      <w:r>
        <w:t>First check condition then if condition meet or True then code inside the bracket code will be execute otherwise exit the loop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while (</w:t>
      </w: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condition is true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) {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  code to be executed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}</w:t>
      </w:r>
    </w:p>
    <w:p w:rsidR="00C90709" w:rsidRPr="00C90709" w:rsidRDefault="00C90709" w:rsidP="00C90709"/>
    <w:p w:rsidR="004B1056" w:rsidRPr="004B1056" w:rsidRDefault="00C90709" w:rsidP="00C90709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8" w:name="_Toc44943937"/>
      <w:r>
        <w:rPr>
          <w:rFonts w:eastAsia="Times New Roman"/>
        </w:rPr>
        <w:t>Target</w:t>
      </w:r>
      <w:bookmarkEnd w:id="8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basic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database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atabase Query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Laravel</w:t>
      </w:r>
      <w:proofErr w:type="spellEnd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Jquery</w:t>
      </w:r>
      <w:proofErr w:type="spellEnd"/>
    </w:p>
    <w:p w:rsidR="004B1056" w:rsidRPr="004B1056" w:rsidRDefault="004B1056" w:rsidP="004639A7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Vue</w:t>
      </w:r>
      <w:proofErr w:type="spellEnd"/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C90709">
      <w:pPr>
        <w:pStyle w:val="Heading1"/>
        <w:rPr>
          <w:rFonts w:eastAsia="Times New Roman"/>
          <w:shd w:val="clear" w:color="auto" w:fill="FFFFFF"/>
        </w:rPr>
      </w:pPr>
      <w:bookmarkStart w:id="9" w:name="_Toc44943938"/>
      <w:r w:rsidRPr="004B1056">
        <w:rPr>
          <w:rFonts w:eastAsia="Times New Roman"/>
          <w:shd w:val="clear" w:color="auto" w:fill="FFFFFF"/>
        </w:rPr>
        <w:t xml:space="preserve">CRUD Operation in </w:t>
      </w:r>
      <w:proofErr w:type="spellStart"/>
      <w:r w:rsidRPr="004B1056">
        <w:rPr>
          <w:rFonts w:eastAsia="Times New Roman"/>
          <w:shd w:val="clear" w:color="auto" w:fill="FFFFFF"/>
        </w:rPr>
        <w:t>php</w:t>
      </w:r>
      <w:proofErr w:type="spellEnd"/>
      <w:r w:rsidRPr="004B1056">
        <w:rPr>
          <w:rFonts w:eastAsia="Times New Roman"/>
          <w:shd w:val="clear" w:color="auto" w:fill="FFFFFF"/>
        </w:rPr>
        <w:t xml:space="preserve"> using </w:t>
      </w:r>
      <w:proofErr w:type="spellStart"/>
      <w:r w:rsidRPr="004B1056">
        <w:rPr>
          <w:rFonts w:eastAsia="Times New Roman"/>
          <w:shd w:val="clear" w:color="auto" w:fill="FFFFFF"/>
        </w:rPr>
        <w:t>mysqli</w:t>
      </w:r>
      <w:bookmarkEnd w:id="9"/>
      <w:proofErr w:type="spellEnd"/>
    </w:p>
    <w:p w:rsidR="00446547" w:rsidRPr="00446547" w:rsidRDefault="00446547" w:rsidP="00446547">
      <w:pPr>
        <w:pStyle w:val="Heading2"/>
        <w:numPr>
          <w:ilvl w:val="1"/>
          <w:numId w:val="1"/>
        </w:numPr>
        <w:ind w:left="450" w:hanging="450"/>
      </w:pPr>
      <w:bookmarkStart w:id="10" w:name="_Toc44943939"/>
      <w:r>
        <w:t>Create(Insert)</w:t>
      </w:r>
      <w:bookmarkEnd w:id="10"/>
    </w:p>
    <w:p w:rsidR="004B1056" w:rsidRPr="004B1056" w:rsidRDefault="004B1056" w:rsidP="00446547">
      <w:pPr>
        <w:pStyle w:val="Heading3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bookmarkStart w:id="11" w:name="_Toc44943940"/>
      <w:r w:rsidRPr="004B1056">
        <w:rPr>
          <w:rFonts w:eastAsia="Times New Roman"/>
          <w:shd w:val="clear" w:color="auto" w:fill="FFFFFF"/>
        </w:rPr>
        <w:t>Algorithm</w:t>
      </w:r>
      <w:bookmarkEnd w:id="11"/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reate Form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Form method and action is necessary. “method”: POST, GET, PUT and DELETE. “action”: Where to go after submit is click.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heck Post data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r>
        <w:t>echo $_POST[‘name’]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spellStart"/>
      <w:r>
        <w:t>var_dump</w:t>
      </w:r>
      <w:proofErr w:type="spellEnd"/>
      <w:r>
        <w:t>($_POST);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gramStart"/>
      <w:r>
        <w:t>exit(</w:t>
      </w:r>
      <w:proofErr w:type="gramEnd"/>
      <w:r>
        <w:t>);</w:t>
      </w:r>
    </w:p>
    <w:p w:rsidR="00446547" w:rsidRPr="00446547" w:rsidRDefault="00446547" w:rsidP="00AF29A8">
      <w:pPr>
        <w:pStyle w:val="ListParagraph"/>
        <w:numPr>
          <w:ilvl w:val="0"/>
          <w:numId w:val="18"/>
        </w:numPr>
        <w:spacing w:after="0" w:line="240" w:lineRule="auto"/>
        <w:ind w:left="1440"/>
      </w:pPr>
      <w:r>
        <w:t>Insert into database</w:t>
      </w:r>
    </w:p>
    <w:p w:rsidR="00446547" w:rsidRDefault="00446547" w:rsidP="00446547">
      <w:pPr>
        <w:spacing w:after="0" w:line="240" w:lineRule="auto"/>
        <w:ind w:left="720" w:firstLine="720"/>
      </w:pPr>
    </w:p>
    <w:p w:rsidR="00446547" w:rsidRDefault="00446547" w:rsidP="00446547">
      <w:pPr>
        <w:spacing w:after="0" w:line="240" w:lineRule="auto"/>
      </w:pP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name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nam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$address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mysqli_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query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( $</w:t>
      </w:r>
      <w:proofErr w:type="spellStart"/>
      <w:proofErr w:type="gram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db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"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SERT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TO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info (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name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addres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)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VALUE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('$name', '$address')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 )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_SESSION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messag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]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 saved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header(</w:t>
      </w:r>
      <w:proofErr w:type="gram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Refresh: 1; URL=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add.php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);</w:t>
      </w: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453AE3">
      <w:pPr>
        <w:pStyle w:val="Heading1"/>
        <w:rPr>
          <w:rFonts w:eastAsia="Times New Roman"/>
          <w:shd w:val="clear" w:color="auto" w:fill="FFFFFF"/>
        </w:rPr>
      </w:pPr>
      <w:bookmarkStart w:id="12" w:name="_Toc44943941"/>
      <w:r w:rsidRPr="004B1056">
        <w:rPr>
          <w:rFonts w:eastAsia="Times New Roman"/>
          <w:shd w:val="clear" w:color="auto" w:fill="FFFFFF"/>
        </w:rPr>
        <w:t>Session</w:t>
      </w:r>
      <w:bookmarkEnd w:id="12"/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message should be pass </w:t>
      </w:r>
      <w:r>
        <w:rPr>
          <w:rFonts w:ascii="Courier New" w:eastAsia="Times New Roman" w:hAnsi="Courier New" w:cs="Courier New"/>
          <w:color w:val="000000"/>
          <w:shd w:val="clear" w:color="auto" w:fill="FFFFFF"/>
        </w:rPr>
        <w:t>one page to another page</w:t>
      </w: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for this purpose we use session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example: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if we need user information in all page then we use session then print session</w:t>
      </w:r>
    </w:p>
    <w:p w:rsid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53AE3">
        <w:rPr>
          <w:rFonts w:ascii="Courier New" w:eastAsia="Times New Roman" w:hAnsi="Courier New" w:cs="Courier New"/>
          <w:color w:val="000000"/>
          <w:shd w:val="clear" w:color="auto" w:fill="FFFFFF"/>
        </w:rPr>
        <w:t>Initialize session or store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user_login</w:t>
      </w:r>
      <w:proofErr w:type="spellEnd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453AE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453AE3" w:rsidRP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rint Session 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echo 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; </w:t>
      </w:r>
    </w:p>
    <w:p w:rsidR="00453AE3" w:rsidRDefault="00453AE3" w:rsidP="00453AE3">
      <w:pPr>
        <w:pStyle w:val="ListParagraph"/>
        <w:numPr>
          <w:ilvl w:val="1"/>
          <w:numId w:val="21"/>
        </w:numPr>
        <w:tabs>
          <w:tab w:val="clear" w:pos="1440"/>
          <w:tab w:val="num" w:pos="117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>Delete Session or Unset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unset(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:rsidR="00453AE3" w:rsidRPr="00453AE3" w:rsidRDefault="00453AE3" w:rsidP="00453AE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53AE3" w:rsidP="00453AE3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13" w:name="_Toc44943942"/>
      <w:r>
        <w:rPr>
          <w:rFonts w:eastAsia="Times New Roman"/>
          <w:shd w:val="clear" w:color="auto" w:fill="FFFFFF"/>
        </w:rPr>
        <w:t>Im</w:t>
      </w:r>
      <w:r w:rsidR="004B1056" w:rsidRPr="004B1056">
        <w:rPr>
          <w:rFonts w:eastAsia="Times New Roman"/>
          <w:shd w:val="clear" w:color="auto" w:fill="FFFFFF"/>
        </w:rPr>
        <w:t xml:space="preserve">portant </w:t>
      </w:r>
      <w:proofErr w:type="gramStart"/>
      <w:r w:rsidR="004B1056" w:rsidRPr="004B1056">
        <w:rPr>
          <w:rFonts w:eastAsia="Times New Roman"/>
          <w:shd w:val="clear" w:color="auto" w:fill="FFFFFF"/>
        </w:rPr>
        <w:t>note :</w:t>
      </w:r>
      <w:bookmarkEnd w:id="13"/>
      <w:proofErr w:type="gramEnd"/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Do not forget quote in query</w:t>
      </w:r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Var_dump</w:t>
      </w:r>
      <w:proofErr w:type="spellEnd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exit</w:t>
      </w:r>
    </w:p>
    <w:p w:rsidR="00C830A0" w:rsidRDefault="004B1056" w:rsidP="004B1056"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C83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D6C"/>
    <w:multiLevelType w:val="multilevel"/>
    <w:tmpl w:val="2D32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06E3A"/>
    <w:multiLevelType w:val="multilevel"/>
    <w:tmpl w:val="C7328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10150"/>
    <w:multiLevelType w:val="hybridMultilevel"/>
    <w:tmpl w:val="17043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31320"/>
    <w:multiLevelType w:val="multilevel"/>
    <w:tmpl w:val="B944F2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387FA2"/>
    <w:multiLevelType w:val="multilevel"/>
    <w:tmpl w:val="9EDE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DE6333"/>
    <w:multiLevelType w:val="multilevel"/>
    <w:tmpl w:val="C34A77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32C45"/>
    <w:multiLevelType w:val="hybridMultilevel"/>
    <w:tmpl w:val="347AB5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2B4B77"/>
    <w:multiLevelType w:val="multilevel"/>
    <w:tmpl w:val="CE30B7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9658FF"/>
    <w:multiLevelType w:val="hybridMultilevel"/>
    <w:tmpl w:val="00B0D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036F2"/>
    <w:multiLevelType w:val="hybridMultilevel"/>
    <w:tmpl w:val="19508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D24F7"/>
    <w:multiLevelType w:val="hybridMultilevel"/>
    <w:tmpl w:val="60AABB48"/>
    <w:lvl w:ilvl="0" w:tplc="5430309C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64191"/>
    <w:multiLevelType w:val="multilevel"/>
    <w:tmpl w:val="2790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4935D5"/>
    <w:multiLevelType w:val="multilevel"/>
    <w:tmpl w:val="FA8A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700F69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1F3E73"/>
    <w:multiLevelType w:val="multilevel"/>
    <w:tmpl w:val="F78EC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1164B55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E201F2"/>
    <w:multiLevelType w:val="hybridMultilevel"/>
    <w:tmpl w:val="9A00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F259E7"/>
    <w:multiLevelType w:val="multilevel"/>
    <w:tmpl w:val="5DDAF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3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4"/>
  </w:num>
  <w:num w:numId="8">
    <w:abstractNumId w:val="12"/>
  </w:num>
  <w:num w:numId="9">
    <w:abstractNumId w:val="7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17"/>
  </w:num>
  <w:num w:numId="12">
    <w:abstractNumId w:val="14"/>
  </w:num>
  <w:num w:numId="13">
    <w:abstractNumId w:val="9"/>
  </w:num>
  <w:num w:numId="14">
    <w:abstractNumId w:val="16"/>
  </w:num>
  <w:num w:numId="15">
    <w:abstractNumId w:val="2"/>
  </w:num>
  <w:num w:numId="16">
    <w:abstractNumId w:val="10"/>
  </w:num>
  <w:num w:numId="17">
    <w:abstractNumId w:val="8"/>
  </w:num>
  <w:num w:numId="18">
    <w:abstractNumId w:val="6"/>
  </w:num>
  <w:num w:numId="19">
    <w:abstractNumId w:val="13"/>
  </w:num>
  <w:num w:numId="20">
    <w:abstractNumId w:val="1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QyMrK0MLMwtbBU0lEKTi0uzszPAykwqgUAq7fAzCwAAAA="/>
  </w:docVars>
  <w:rsids>
    <w:rsidRoot w:val="00542FC5"/>
    <w:rsid w:val="000213DE"/>
    <w:rsid w:val="00446547"/>
    <w:rsid w:val="00453AE3"/>
    <w:rsid w:val="004B1056"/>
    <w:rsid w:val="005006E9"/>
    <w:rsid w:val="00542FC5"/>
    <w:rsid w:val="00C830A0"/>
    <w:rsid w:val="00C90709"/>
    <w:rsid w:val="00D6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5E3A5"/>
  <w15:chartTrackingRefBased/>
  <w15:docId w15:val="{24D1B642-70D3-4BF6-84B6-D63B8A0D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0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0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5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105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65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6051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05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5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051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05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3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5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21ED4-58EF-46AD-BE29-5759C2B18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0-07-06T09:26:00Z</dcterms:created>
  <dcterms:modified xsi:type="dcterms:W3CDTF">2020-07-06T10:27:00Z</dcterms:modified>
</cp:coreProperties>
</file>